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en OBri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Bri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6 Broadway Ave.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en.mctigu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51325681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rank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